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F4CC6D" w14:textId="77777777" w:rsidR="00800AE9" w:rsidRPr="00E26B82" w:rsidRDefault="00800AE9" w:rsidP="00800A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B82">
        <w:rPr>
          <w:rFonts w:ascii="Arial" w:eastAsia="Times New Roman" w:hAnsi="Arial" w:cs="Arial"/>
          <w:b/>
          <w:bCs/>
          <w:color w:val="000000"/>
        </w:rPr>
        <w:t>Exercise 1</w:t>
      </w:r>
    </w:p>
    <w:p w14:paraId="225348E4" w14:textId="77777777" w:rsidR="00800AE9" w:rsidRPr="00E26B82" w:rsidRDefault="00800AE9" w:rsidP="00800A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B82">
        <w:rPr>
          <w:rFonts w:ascii="Arial" w:eastAsia="Times New Roman" w:hAnsi="Arial" w:cs="Arial"/>
          <w:b/>
          <w:bCs/>
          <w:color w:val="000000"/>
        </w:rPr>
        <w:t>Predict agent availability</w:t>
      </w:r>
    </w:p>
    <w:p w14:paraId="75267529" w14:textId="70202938" w:rsidR="00800AE9" w:rsidRDefault="00800AE9" w:rsidP="00800AE9"/>
    <w:p w14:paraId="1CDA33BF" w14:textId="668563C3" w:rsidR="00800AE9" w:rsidRDefault="000132D7" w:rsidP="00800AE9">
      <w:r>
        <w:rPr>
          <w:noProof/>
        </w:rPr>
        <w:drawing>
          <wp:inline distT="0" distB="0" distL="0" distR="0" wp14:anchorId="26512E19" wp14:editId="3505D1F4">
            <wp:extent cx="6210300" cy="4168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0A77B" w14:textId="0855C438" w:rsidR="00800AE9" w:rsidRPr="00800AE9" w:rsidRDefault="00800AE9" w:rsidP="00800AE9">
      <w:pPr>
        <w:rPr>
          <w:b/>
          <w:bCs/>
        </w:rPr>
      </w:pPr>
      <w:r w:rsidRPr="00800AE9">
        <w:rPr>
          <w:b/>
          <w:bCs/>
        </w:rPr>
        <w:t>Input format-</w:t>
      </w:r>
    </w:p>
    <w:p w14:paraId="5D554BF8" w14:textId="6057D73A" w:rsidR="00800AE9" w:rsidRDefault="00800AE9" w:rsidP="00800AE9">
      <w:r>
        <w:t>The first line contains two space-separated integers Number of customers and Number of agents.</w:t>
      </w:r>
    </w:p>
    <w:p w14:paraId="24E8B858" w14:textId="0E1DA1A3" w:rsidR="00800AE9" w:rsidRDefault="00800AE9" w:rsidP="00800AE9">
      <w:r>
        <w:t xml:space="preserve">The second line contains an array </w:t>
      </w:r>
      <w:proofErr w:type="spellStart"/>
      <w:r>
        <w:t>start_time</w:t>
      </w:r>
      <w:proofErr w:type="spellEnd"/>
      <w:r>
        <w:t xml:space="preserve"> of integers where </w:t>
      </w:r>
      <w:proofErr w:type="spellStart"/>
      <w:r>
        <w:t>start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denotes the arrival time of </w:t>
      </w:r>
      <w:proofErr w:type="gramStart"/>
      <w:r>
        <w:t xml:space="preserve">the  </w:t>
      </w:r>
      <w:proofErr w:type="spellStart"/>
      <w:r>
        <w:t>ith</w:t>
      </w:r>
      <w:proofErr w:type="spellEnd"/>
      <w:proofErr w:type="gramEnd"/>
      <w:r>
        <w:t xml:space="preserve"> customer.</w:t>
      </w:r>
    </w:p>
    <w:p w14:paraId="21CEA3E9" w14:textId="5A65E788" w:rsidR="00800AE9" w:rsidRDefault="00800AE9" w:rsidP="00800AE9">
      <w:r>
        <w:t xml:space="preserve">The third line contains an array </w:t>
      </w:r>
      <w:proofErr w:type="spellStart"/>
      <w:r>
        <w:t>resolution_time</w:t>
      </w:r>
      <w:proofErr w:type="spellEnd"/>
      <w:r>
        <w:t xml:space="preserve"> of integers where </w:t>
      </w:r>
      <w:proofErr w:type="spellStart"/>
      <w:r>
        <w:t>resolution_time</w:t>
      </w:r>
      <w:proofErr w:type="spellEnd"/>
      <w:r>
        <w:t>[</w:t>
      </w:r>
      <w:proofErr w:type="spellStart"/>
      <w:r>
        <w:t>i</w:t>
      </w:r>
      <w:proofErr w:type="spellEnd"/>
      <w:r>
        <w:t xml:space="preserve">] denotes the time it takes for preparing an order of a person </w:t>
      </w:r>
      <w:proofErr w:type="spellStart"/>
      <w:r>
        <w:t>i</w:t>
      </w:r>
      <w:proofErr w:type="spellEnd"/>
      <w:r>
        <w:t>.</w:t>
      </w:r>
    </w:p>
    <w:p w14:paraId="127026F6" w14:textId="6A9753A5" w:rsidR="00800AE9" w:rsidRDefault="00800AE9" w:rsidP="00800AE9">
      <w:pPr>
        <w:rPr>
          <w:b/>
          <w:bCs/>
        </w:rPr>
      </w:pPr>
      <w:r w:rsidRPr="00800AE9">
        <w:rPr>
          <w:b/>
          <w:bCs/>
        </w:rPr>
        <w:t>Output Format-</w:t>
      </w:r>
    </w:p>
    <w:p w14:paraId="4A70D155" w14:textId="3B545096" w:rsidR="00800AE9" w:rsidRDefault="00800AE9" w:rsidP="00800AE9">
      <w:r>
        <w:t>N space-separated integers denoting that the customer’s request is picked up for preparation at time t by one of the free chefs. If no chef is available at that time, the prediction of the completed task has been printed.</w:t>
      </w:r>
    </w:p>
    <w:p w14:paraId="2CA46741" w14:textId="5274D12B" w:rsidR="000132D7" w:rsidRDefault="000132D7" w:rsidP="00800AE9"/>
    <w:p w14:paraId="18C99800" w14:textId="08D8F0E0" w:rsidR="000132D7" w:rsidRDefault="000132D7" w:rsidP="00800AE9"/>
    <w:p w14:paraId="7C1A5691" w14:textId="77777777" w:rsidR="000132D7" w:rsidRDefault="000132D7" w:rsidP="00800AE9">
      <w:r>
        <w:lastRenderedPageBreak/>
        <w:t>Ans1- I have programmed Sockets to maintain the connection for client and servers. It included two programs one the server sided and other client sided.</w:t>
      </w:r>
    </w:p>
    <w:p w14:paraId="10E94756" w14:textId="77777777" w:rsidR="00114317" w:rsidRDefault="000132D7" w:rsidP="00800AE9">
      <w:r>
        <w:t>Ans2-</w:t>
      </w:r>
      <w:r w:rsidR="00114317">
        <w:t xml:space="preserve"> No I have a bit theoretical knowledge of SIP but haven’t practically coded or programmed </w:t>
      </w:r>
      <w:proofErr w:type="spellStart"/>
      <w:proofErr w:type="gramStart"/>
      <w:r w:rsidR="00114317">
        <w:t>it’s</w:t>
      </w:r>
      <w:proofErr w:type="spellEnd"/>
      <w:proofErr w:type="gramEnd"/>
      <w:r w:rsidR="00114317">
        <w:t xml:space="preserve"> implementation.</w:t>
      </w:r>
    </w:p>
    <w:p w14:paraId="5BAD397E" w14:textId="77777777" w:rsidR="00114317" w:rsidRDefault="00114317" w:rsidP="00800AE9">
      <w:r>
        <w:t>Ans3- I am pretty confident in SQL and can create the queries to get the specified work done.</w:t>
      </w:r>
    </w:p>
    <w:p w14:paraId="3CA130B5" w14:textId="77777777" w:rsidR="00114317" w:rsidRDefault="00114317" w:rsidP="00800AE9">
      <w:r>
        <w:t>Ans4-No I have not worked with ORM.</w:t>
      </w:r>
    </w:p>
    <w:p w14:paraId="24ADC3FF" w14:textId="77777777" w:rsidR="00114317" w:rsidRDefault="00114317" w:rsidP="00800AE9">
      <w:r>
        <w:t xml:space="preserve">Ans5-I have basic implementation of Django like using inbuilt classes, creating basic </w:t>
      </w:r>
      <w:proofErr w:type="spellStart"/>
      <w:r>
        <w:t>stuctues</w:t>
      </w:r>
      <w:proofErr w:type="spellEnd"/>
      <w:r>
        <w:t xml:space="preserve"> using buttons and including onclick functions.</w:t>
      </w:r>
    </w:p>
    <w:p w14:paraId="059D6FAF" w14:textId="118213DA" w:rsidR="000132D7" w:rsidRDefault="00114317" w:rsidP="00800AE9">
      <w:r>
        <w:t>Ans6-No sir I haven’t implemented any of the following frameworks.</w:t>
      </w:r>
      <w:r w:rsidR="000132D7">
        <w:t xml:space="preserve"> </w:t>
      </w:r>
    </w:p>
    <w:p w14:paraId="01E4C103" w14:textId="3FCD3B8C" w:rsidR="00800AE9" w:rsidRDefault="00800AE9" w:rsidP="00800AE9"/>
    <w:p w14:paraId="3F725130" w14:textId="77777777" w:rsidR="00800AE9" w:rsidRPr="00800AE9" w:rsidRDefault="00800AE9" w:rsidP="00800AE9">
      <w:pPr>
        <w:rPr>
          <w:b/>
          <w:bCs/>
        </w:rPr>
      </w:pPr>
    </w:p>
    <w:sectPr w:rsidR="00800AE9" w:rsidRPr="00800A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szQ0MzcxtDAzNDVQ0lEKTi0uzszPAykwqgUAenS11ywAAAA="/>
  </w:docVars>
  <w:rsids>
    <w:rsidRoot w:val="00800AE9"/>
    <w:rsid w:val="000132D7"/>
    <w:rsid w:val="00114317"/>
    <w:rsid w:val="001E34F6"/>
    <w:rsid w:val="00800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AD13F"/>
  <w15:chartTrackingRefBased/>
  <w15:docId w15:val="{85F39F85-FA67-4064-BE7D-15DBE2CC9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AE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chhal Sharma</dc:creator>
  <cp:keywords/>
  <dc:description/>
  <cp:lastModifiedBy>Nishchhal Sharma</cp:lastModifiedBy>
  <cp:revision>2</cp:revision>
  <dcterms:created xsi:type="dcterms:W3CDTF">2020-06-19T19:39:00Z</dcterms:created>
  <dcterms:modified xsi:type="dcterms:W3CDTF">2020-06-21T07:15:00Z</dcterms:modified>
</cp:coreProperties>
</file>